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Chile</w:t>
      </w:r>
      <w:r>
        <w:t xml:space="preserve"> </w:t>
      </w:r>
      <w:r>
        <w:t xml:space="preserve">Santiago</w:t>
      </w:r>
    </w:p>
    <w:bookmarkStart w:id="25" w:name="X594401260e4d3409854c9e0930c824054b38177"/>
    <w:p>
      <w:pPr>
        <w:pStyle w:val="Heading1"/>
      </w:pPr>
      <w:r>
        <w:t xml:space="preserve">Cover Letter for Hairdresser Position in Chile Santiago</w:t>
      </w:r>
    </w:p>
    <w:p>
      <w:pPr>
        <w:pStyle w:val="FirstParagraph"/>
      </w:pPr>
      <w:r>
        <w:rPr>
          <w:bCs/>
          <w:b/>
        </w:rPr>
        <w:t xml:space="preserve">Dear [Hiring Manager's Name],</w:t>
      </w:r>
    </w:p>
    <w:p>
      <w:pPr>
        <w:pStyle w:val="BodyText"/>
      </w:pPr>
      <w:r>
        <w:t xml:space="preserve">I am writing to express my enthusiastic interest in the Hairdresser position at your esteemed salon in Chile Santiago. With a passion for transforming clients' appearances and a deep understanding of the vibrant beauty industry, I am eager to contribute my skills and experience to your team. As a dedicated professional with over [X years] of experience in hairdressing, I am confident in my ability to elevate the standards of your salon while aligning with the dynamic needs of Chile Santiago’s discerning clientele.</w:t>
      </w:r>
    </w:p>
    <w:bookmarkStart w:id="20" w:name="Xc35dcaac31c7d6c938c7591527ba2309f83e9db"/>
    <w:p>
      <w:pPr>
        <w:pStyle w:val="Heading2"/>
      </w:pPr>
      <w:r>
        <w:t xml:space="preserve">Why Hairdresser? A Passion for Creativity and Precision</w:t>
      </w:r>
    </w:p>
    <w:p>
      <w:pPr>
        <w:pStyle w:val="FirstParagraph"/>
      </w:pPr>
      <w:r>
        <w:t xml:space="preserve">The role of a Hairdresser is more than a profession—it is an art form that blends technical expertise, creativity, and customer-centric service. My journey in this field has been driven by a commitment to excellence, continuous learning, and the desire to make every client feel confident and celebrated. Whether it’s crafting intricate styles for special occasions or maintaining classic cuts for everyday elegance, I approach each task with precision and attention to detail.</w:t>
      </w:r>
    </w:p>
    <w:p>
      <w:pPr>
        <w:pStyle w:val="BodyText"/>
      </w:pPr>
      <w:r>
        <w:t xml:space="preserve">In Chile Santiago, where fashion trends evolve rapidly and cultural diversity shapes beauty preferences, a Hairdresser must be both adaptable and innovative. My training in advanced hair-cutting techniques, color theory, and styling has equipped me to cater to a wide range of client needs. From modern bob cuts to traditional Chilean styles like the *mohawk* or *corto con flequillo*, I am skilled in creating looks that reflect individuality while staying ahead of global trends. My portfolio includes work on various hair types, including curly, straight, and textured hair, ensuring I can deliver exceptional results for every client.</w:t>
      </w:r>
    </w:p>
    <w:bookmarkEnd w:id="20"/>
    <w:bookmarkStart w:id="21" w:name="Xc209ff17180932e2907cc90618a626b97d37553"/>
    <w:p>
      <w:pPr>
        <w:pStyle w:val="Heading2"/>
      </w:pPr>
      <w:r>
        <w:t xml:space="preserve">Experience in a Dynamic Environment: Chile Santiago’s Beauty Landscape</w:t>
      </w:r>
    </w:p>
    <w:p>
      <w:pPr>
        <w:pStyle w:val="FirstParagraph"/>
      </w:pPr>
      <w:r>
        <w:t xml:space="preserve">Living and working in Chile Santiago has given me firsthand insight into the unique demands of the local market. The city’s cosmopolitan culture, coupled with its growing emphasis on self-expression, creates a fertile ground for hairdressers who can blend tradition with innovation. I have collaborated with salons in neighborhoods like Vitacura, Providencia, and Las Condes—areas known for their high standards and affluent clientele—where I honed my ability to balance artistic vision with practicality.</w:t>
      </w:r>
    </w:p>
    <w:p>
      <w:pPr>
        <w:pStyle w:val="BodyText"/>
      </w:pPr>
      <w:r>
        <w:t xml:space="preserve">One of my proudest achievements was leading a team of stylists during a major seasonal event at a prominent Santiago salon. By implementing customer feedback loops and introducing personalized consultations, we increased client satisfaction by 30% and boosted repeat business. This experience taught me the importance of communication and adaptability, qualities that are essential for thriving in Chile Santiago’s competitive beauty industry.</w:t>
      </w:r>
    </w:p>
    <w:bookmarkEnd w:id="21"/>
    <w:bookmarkStart w:id="22" w:name="Xd8109f7e1734a8f5174e804ac6c92f79076d71b"/>
    <w:p>
      <w:pPr>
        <w:pStyle w:val="Heading2"/>
      </w:pPr>
      <w:r>
        <w:t xml:space="preserve">Technical Expertise and Client-Centric Approach</w:t>
      </w:r>
    </w:p>
    <w:p>
      <w:pPr>
        <w:pStyle w:val="FirstParagraph"/>
      </w:pPr>
      <w:r>
        <w:t xml:space="preserve">A Hairdresser must not only master technical skills but also build trust with clients. My approach is rooted in active listening—understanding a client’s lifestyle, preferences, and goals before recommending a style. For instance, I once worked with a client who wanted to transition from long hair to a short cut while maintaining their professional image. Through careful planning and using soft textures and layered cuts, I helped them achieve a fresh yet polished look that boosted their confidence.</w:t>
      </w:r>
    </w:p>
    <w:p>
      <w:pPr>
        <w:pStyle w:val="BodyText"/>
      </w:pPr>
      <w:r>
        <w:t xml:space="preserve">My technical expertise extends beyond cutting and coloring. I am proficient in treatments such as keratin straightening, balayage, and scalp massages, which are increasingly popular among Santiago’s health-conscious clientele. Additionally, I stay updated on the latest products and tools through certifications in eco-friendly haircare and sustainable practices—a value that resonates strongly with Chilean consumers who prioritize environmental responsibility.</w:t>
      </w:r>
    </w:p>
    <w:bookmarkEnd w:id="22"/>
    <w:bookmarkStart w:id="23" w:name="Xf3b3a3aff3b58722e43e052146c000b8cbbecf6"/>
    <w:p>
      <w:pPr>
        <w:pStyle w:val="Heading2"/>
      </w:pPr>
      <w:r>
        <w:t xml:space="preserve">Contributing to Chile Santiago’s Beauty Community</w:t>
      </w:r>
    </w:p>
    <w:p>
      <w:pPr>
        <w:pStyle w:val="FirstParagraph"/>
      </w:pPr>
      <w:r>
        <w:t xml:space="preserve">Chile Santiago is a city where beauty is both a personal and cultural expression. As a Hairdresser, I aim to be more than just a service provider—I want to be part of the community. My involvement in local beauty events and collaborations with fashion designers have allowed me to connect with professionals who share my vision for innovation. For example, I recently partnered with a Santiago-based designer to create avant-garde hairstyles for a runway show, which was featured in *Revista Glamour Chile*.</w:t>
      </w:r>
    </w:p>
    <w:p>
      <w:pPr>
        <w:pStyle w:val="BodyText"/>
      </w:pPr>
      <w:r>
        <w:t xml:space="preserve">Moreover, I understand the importance of fostering inclusivity. In Santiago’s diverse neighborhoods, clients come from varied backgrounds and have unique needs. My ability to communicate effectively in Spanish and English, combined with my sensitivity to cultural nuances, ensures that every client feels valued and understood. This approach has helped me build a loyal clientele base across different demographics.</w:t>
      </w:r>
    </w:p>
    <w:bookmarkEnd w:id="23"/>
    <w:bookmarkStart w:id="24" w:name="X988ebeb112e9aff53bd0d87cd0fec29335c3ed4"/>
    <w:p>
      <w:pPr>
        <w:pStyle w:val="Heading2"/>
      </w:pPr>
      <w:r>
        <w:t xml:space="preserve">Why Your Salon? A Perfect Match for My Vision</w:t>
      </w:r>
    </w:p>
    <w:p>
      <w:pPr>
        <w:pStyle w:val="FirstParagraph"/>
      </w:pPr>
      <w:r>
        <w:t xml:space="preserve">Your salon’s reputation for excellence and innovation aligns perfectly with my professional values. I am particularly impressed by your commitment to [mention a specific detail from the job posting or salon website, e.g., "sustainable practices," "community engagement," or "cutting-edge techniques"]. As a Hairdresser who thrives in collaborative environments, I am excited about the opportunity to contribute to your team’s success while growing my own expertise.</w:t>
      </w:r>
    </w:p>
    <w:p>
      <w:pPr>
        <w:pStyle w:val="BodyText"/>
      </w:pPr>
      <w:r>
        <w:t xml:space="preserve">I am confident that my blend of technical skills, cultural awareness, and passion for hairdressing will add value to your salon. I would be thrilled to discuss how my experience can benefit your clients and team. Thank you for considering my application. I look forward to the possibility of contributing to the continued success of your esteemed establishment in Chile Santiago.</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Chile Santiago</dc:title>
  <dc:creator/>
  <dc:language>en</dc:language>
  <cp:keywords/>
  <dcterms:created xsi:type="dcterms:W3CDTF">2026-07-24T13:43:17Z</dcterms:created>
  <dcterms:modified xsi:type="dcterms:W3CDTF">2026-07-24T13:43:17Z</dcterms:modified>
</cp:coreProperties>
</file>

<file path=docProps/custom.xml><?xml version="1.0" encoding="utf-8"?>
<Properties xmlns="http://schemas.openxmlformats.org/officeDocument/2006/custom-properties" xmlns:vt="http://schemas.openxmlformats.org/officeDocument/2006/docPropsVTypes"/>
</file>